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83F" w:rsidRDefault="0099583F" w:rsidP="0099583F">
      <w:r>
        <w:t xml:space="preserve">Adcock, </w:t>
      </w:r>
      <w:proofErr w:type="spellStart"/>
      <w:r>
        <w:t>Jacolyn</w:t>
      </w:r>
      <w:proofErr w:type="spellEnd"/>
    </w:p>
    <w:p w:rsidR="0099583F" w:rsidRDefault="0099583F" w:rsidP="0099583F">
      <w:proofErr w:type="spellStart"/>
      <w:r>
        <w:t>Bahl</w:t>
      </w:r>
      <w:proofErr w:type="spellEnd"/>
      <w:r>
        <w:t>, Susan</w:t>
      </w:r>
    </w:p>
    <w:p w:rsidR="0099583F" w:rsidRDefault="0099583F" w:rsidP="0099583F">
      <w:r>
        <w:t>Bartholomew, Amanda</w:t>
      </w:r>
    </w:p>
    <w:p w:rsidR="0099583F" w:rsidRDefault="0099583F" w:rsidP="0099583F">
      <w:r>
        <w:t xml:space="preserve">Board, </w:t>
      </w:r>
      <w:proofErr w:type="spellStart"/>
      <w:r>
        <w:t>Adrielle</w:t>
      </w:r>
      <w:proofErr w:type="spellEnd"/>
    </w:p>
    <w:p w:rsidR="0099583F" w:rsidRDefault="0099583F" w:rsidP="0099583F">
      <w:proofErr w:type="spellStart"/>
      <w:r>
        <w:t>Boulware</w:t>
      </w:r>
      <w:proofErr w:type="spellEnd"/>
      <w:r>
        <w:t>, Raleigh</w:t>
      </w:r>
    </w:p>
    <w:p w:rsidR="0099583F" w:rsidRDefault="0099583F" w:rsidP="0099583F">
      <w:r>
        <w:t xml:space="preserve">Bradley, </w:t>
      </w:r>
      <w:proofErr w:type="spellStart"/>
      <w:r>
        <w:t>Daryn</w:t>
      </w:r>
      <w:proofErr w:type="spellEnd"/>
    </w:p>
    <w:p w:rsidR="0099583F" w:rsidRDefault="0099583F" w:rsidP="0099583F">
      <w:r>
        <w:t>Butler, Latisha</w:t>
      </w:r>
    </w:p>
    <w:p w:rsidR="0099583F" w:rsidRDefault="0099583F" w:rsidP="0099583F">
      <w:r>
        <w:t>Carrillo, Juan</w:t>
      </w:r>
    </w:p>
    <w:p w:rsidR="0099583F" w:rsidRDefault="0099583F" w:rsidP="0099583F">
      <w:r>
        <w:t>Carson, Savannah</w:t>
      </w:r>
    </w:p>
    <w:p w:rsidR="0099583F" w:rsidRDefault="0099583F" w:rsidP="0099583F">
      <w:r>
        <w:t>Carter, Angela</w:t>
      </w:r>
    </w:p>
    <w:p w:rsidR="0099583F" w:rsidRDefault="0099583F" w:rsidP="0099583F">
      <w:proofErr w:type="spellStart"/>
      <w:r>
        <w:t>Charney</w:t>
      </w:r>
      <w:proofErr w:type="spellEnd"/>
      <w:r>
        <w:t>, Jonathan</w:t>
      </w:r>
    </w:p>
    <w:p w:rsidR="0099583F" w:rsidRDefault="0099583F" w:rsidP="0099583F">
      <w:r>
        <w:t>Colgate, Natalie</w:t>
      </w:r>
    </w:p>
    <w:p w:rsidR="0099583F" w:rsidRDefault="0099583F" w:rsidP="0099583F">
      <w:r>
        <w:t>Corder, Tiffany</w:t>
      </w:r>
    </w:p>
    <w:p w:rsidR="0099583F" w:rsidRDefault="0099583F" w:rsidP="0099583F">
      <w:r>
        <w:t>Covington-Jones, Kristina</w:t>
      </w:r>
    </w:p>
    <w:p w:rsidR="0099583F" w:rsidRDefault="0099583F" w:rsidP="0099583F">
      <w:r>
        <w:t xml:space="preserve">Cox, </w:t>
      </w:r>
      <w:proofErr w:type="spellStart"/>
      <w:r>
        <w:t>Malorie</w:t>
      </w:r>
      <w:proofErr w:type="spellEnd"/>
    </w:p>
    <w:p w:rsidR="0099583F" w:rsidRDefault="0099583F" w:rsidP="0099583F">
      <w:r>
        <w:t>Duffy, Sherry</w:t>
      </w:r>
    </w:p>
    <w:p w:rsidR="0099583F" w:rsidRDefault="0099583F" w:rsidP="0099583F">
      <w:proofErr w:type="spellStart"/>
      <w:r>
        <w:t>Eddins</w:t>
      </w:r>
      <w:proofErr w:type="spellEnd"/>
      <w:r>
        <w:t xml:space="preserve">, </w:t>
      </w:r>
      <w:proofErr w:type="spellStart"/>
      <w:r>
        <w:t>Dezi</w:t>
      </w:r>
      <w:proofErr w:type="spellEnd"/>
    </w:p>
    <w:p w:rsidR="0099583F" w:rsidRDefault="0099583F" w:rsidP="0099583F">
      <w:r>
        <w:t>Elmore, Abby</w:t>
      </w:r>
    </w:p>
    <w:p w:rsidR="0099583F" w:rsidRDefault="0099583F" w:rsidP="0099583F">
      <w:r>
        <w:t>Helton, Zachary</w:t>
      </w:r>
    </w:p>
    <w:p w:rsidR="0099583F" w:rsidRDefault="0099583F" w:rsidP="0099583F">
      <w:r>
        <w:t>Hill, Michelle</w:t>
      </w:r>
    </w:p>
    <w:p w:rsidR="0099583F" w:rsidRDefault="0099583F" w:rsidP="0099583F">
      <w:r>
        <w:t>Hooper, Cassandra</w:t>
      </w:r>
    </w:p>
    <w:p w:rsidR="0099583F" w:rsidRDefault="0099583F" w:rsidP="0099583F">
      <w:r>
        <w:t xml:space="preserve">Hubbard, </w:t>
      </w:r>
      <w:proofErr w:type="spellStart"/>
      <w:r>
        <w:t>Casin</w:t>
      </w:r>
      <w:proofErr w:type="spellEnd"/>
    </w:p>
    <w:p w:rsidR="0099583F" w:rsidRDefault="0099583F" w:rsidP="0099583F">
      <w:r>
        <w:t>Huffman, Ashley</w:t>
      </w:r>
    </w:p>
    <w:p w:rsidR="0099583F" w:rsidRDefault="0099583F" w:rsidP="0099583F">
      <w:r>
        <w:t>Kent, Adrianne</w:t>
      </w:r>
    </w:p>
    <w:p w:rsidR="0099583F" w:rsidRDefault="0099583F" w:rsidP="0099583F">
      <w:r>
        <w:t>Kersey, Kelly</w:t>
      </w:r>
    </w:p>
    <w:p w:rsidR="0099583F" w:rsidRDefault="0099583F" w:rsidP="0099583F">
      <w:proofErr w:type="spellStart"/>
      <w:r>
        <w:t>Lanz</w:t>
      </w:r>
      <w:proofErr w:type="spellEnd"/>
      <w:r>
        <w:t>, Frank</w:t>
      </w:r>
    </w:p>
    <w:p w:rsidR="0099583F" w:rsidRDefault="0099583F" w:rsidP="0099583F">
      <w:proofErr w:type="spellStart"/>
      <w:r>
        <w:t>Lapierre</w:t>
      </w:r>
      <w:proofErr w:type="spellEnd"/>
      <w:r>
        <w:t>, Angela</w:t>
      </w:r>
    </w:p>
    <w:p w:rsidR="0099583F" w:rsidRDefault="0099583F" w:rsidP="0099583F">
      <w:r>
        <w:t>Lewis, Caitlin</w:t>
      </w:r>
    </w:p>
    <w:p w:rsidR="0099583F" w:rsidRDefault="0099583F" w:rsidP="0099583F">
      <w:r>
        <w:t>Lopez, Tara</w:t>
      </w:r>
    </w:p>
    <w:p w:rsidR="0099583F" w:rsidRDefault="0099583F" w:rsidP="0099583F">
      <w:r>
        <w:t>Magana, Jessica</w:t>
      </w:r>
    </w:p>
    <w:p w:rsidR="0099583F" w:rsidRDefault="0099583F" w:rsidP="0099583F">
      <w:proofErr w:type="spellStart"/>
      <w:r>
        <w:t>Mahanna</w:t>
      </w:r>
      <w:proofErr w:type="spellEnd"/>
      <w:r>
        <w:t>, Brittanie</w:t>
      </w:r>
    </w:p>
    <w:p w:rsidR="0099583F" w:rsidRDefault="0099583F" w:rsidP="0099583F">
      <w:r>
        <w:t>Mann, Bradley</w:t>
      </w:r>
    </w:p>
    <w:p w:rsidR="0099583F" w:rsidRDefault="0099583F" w:rsidP="0099583F">
      <w:r>
        <w:t>Martin Ashley M.</w:t>
      </w:r>
    </w:p>
    <w:p w:rsidR="0099583F" w:rsidRDefault="0099583F" w:rsidP="0099583F">
      <w:r>
        <w:t>Martin, Tori</w:t>
      </w:r>
    </w:p>
    <w:p w:rsidR="0099583F" w:rsidRDefault="0099583F" w:rsidP="0099583F">
      <w:r>
        <w:t>Martinez, Savannah</w:t>
      </w:r>
    </w:p>
    <w:p w:rsidR="0099583F" w:rsidRDefault="0099583F" w:rsidP="0099583F">
      <w:r>
        <w:t>Masters, Jada</w:t>
      </w:r>
    </w:p>
    <w:p w:rsidR="0099583F" w:rsidRDefault="0099583F" w:rsidP="0099583F">
      <w:proofErr w:type="spellStart"/>
      <w:r>
        <w:t>Matherly</w:t>
      </w:r>
      <w:proofErr w:type="spellEnd"/>
      <w:r>
        <w:t>, Macie</w:t>
      </w:r>
    </w:p>
    <w:p w:rsidR="0099583F" w:rsidRDefault="0099583F" w:rsidP="0099583F">
      <w:proofErr w:type="spellStart"/>
      <w:r>
        <w:t>Mazal</w:t>
      </w:r>
      <w:proofErr w:type="spellEnd"/>
      <w:r>
        <w:t>, Susan</w:t>
      </w:r>
    </w:p>
    <w:p w:rsidR="0099583F" w:rsidRDefault="0099583F" w:rsidP="0099583F">
      <w:proofErr w:type="spellStart"/>
      <w:r>
        <w:t>McCubbins</w:t>
      </w:r>
      <w:proofErr w:type="spellEnd"/>
      <w:r>
        <w:t>, Shannon</w:t>
      </w:r>
    </w:p>
    <w:p w:rsidR="0099583F" w:rsidRDefault="0099583F" w:rsidP="0099583F">
      <w:proofErr w:type="spellStart"/>
      <w:r>
        <w:t>McCubbins</w:t>
      </w:r>
      <w:proofErr w:type="spellEnd"/>
      <w:r>
        <w:t>, Debora</w:t>
      </w:r>
    </w:p>
    <w:p w:rsidR="0099583F" w:rsidRDefault="0099583F" w:rsidP="0099583F">
      <w:proofErr w:type="spellStart"/>
      <w:r>
        <w:t>McLeroy</w:t>
      </w:r>
      <w:proofErr w:type="spellEnd"/>
      <w:r>
        <w:t xml:space="preserve"> Johnson, Ashley</w:t>
      </w:r>
    </w:p>
    <w:p w:rsidR="0099583F" w:rsidRDefault="0099583F" w:rsidP="0099583F">
      <w:r>
        <w:t>Meagher, Christina</w:t>
      </w:r>
    </w:p>
    <w:p w:rsidR="0099583F" w:rsidRDefault="0099583F" w:rsidP="0099583F">
      <w:r>
        <w:t>Messer, Kayla</w:t>
      </w:r>
    </w:p>
    <w:p w:rsidR="0099583F" w:rsidRDefault="0099583F" w:rsidP="0099583F">
      <w:r>
        <w:t>Norris, Samantha</w:t>
      </w:r>
    </w:p>
    <w:p w:rsidR="0099583F" w:rsidRDefault="0099583F" w:rsidP="0099583F">
      <w:r>
        <w:t>Olson, Daniel</w:t>
      </w:r>
      <w:bookmarkStart w:id="0" w:name="_GoBack"/>
      <w:bookmarkEnd w:id="0"/>
    </w:p>
    <w:p w:rsidR="0099583F" w:rsidRDefault="0099583F" w:rsidP="0099583F">
      <w:r>
        <w:t>Orr, Willis</w:t>
      </w:r>
    </w:p>
    <w:p w:rsidR="0099583F" w:rsidRDefault="0099583F" w:rsidP="0099583F">
      <w:r>
        <w:t>Osgood, Priscilla</w:t>
      </w:r>
    </w:p>
    <w:p w:rsidR="0099583F" w:rsidRDefault="0099583F" w:rsidP="0099583F">
      <w:r>
        <w:t>Parker, Madison</w:t>
      </w:r>
    </w:p>
    <w:p w:rsidR="0099583F" w:rsidRDefault="0099583F" w:rsidP="0099583F">
      <w:proofErr w:type="spellStart"/>
      <w:r>
        <w:t>Parmes</w:t>
      </w:r>
      <w:proofErr w:type="spellEnd"/>
      <w:r>
        <w:t xml:space="preserve">, </w:t>
      </w:r>
      <w:proofErr w:type="spellStart"/>
      <w:r>
        <w:t>Lakeita</w:t>
      </w:r>
      <w:proofErr w:type="spellEnd"/>
    </w:p>
    <w:p w:rsidR="0099583F" w:rsidRDefault="0099583F" w:rsidP="0099583F">
      <w:r>
        <w:t>Peace, Allyson</w:t>
      </w:r>
    </w:p>
    <w:p w:rsidR="0099583F" w:rsidRDefault="0099583F" w:rsidP="0099583F">
      <w:r>
        <w:t>Pearson, Cheryl</w:t>
      </w:r>
    </w:p>
    <w:p w:rsidR="0099583F" w:rsidRDefault="0099583F" w:rsidP="0099583F">
      <w:r>
        <w:t>Perkins, Cynthia</w:t>
      </w:r>
    </w:p>
    <w:p w:rsidR="0099583F" w:rsidRDefault="0099583F" w:rsidP="0099583F">
      <w:r>
        <w:t>Perkins, Erin</w:t>
      </w:r>
    </w:p>
    <w:p w:rsidR="0099583F" w:rsidRDefault="0099583F" w:rsidP="0099583F">
      <w:r>
        <w:t>Perkins, Jarred</w:t>
      </w:r>
    </w:p>
    <w:p w:rsidR="0099583F" w:rsidRDefault="0099583F" w:rsidP="0099583F">
      <w:r>
        <w:t>Phillips, Donald</w:t>
      </w:r>
    </w:p>
    <w:p w:rsidR="0099583F" w:rsidRDefault="0099583F" w:rsidP="0099583F">
      <w:r>
        <w:t>Pierce, Jessica</w:t>
      </w:r>
    </w:p>
    <w:p w:rsidR="0099583F" w:rsidRDefault="0099583F" w:rsidP="0099583F">
      <w:r>
        <w:t>Powers, Erin</w:t>
      </w:r>
    </w:p>
    <w:p w:rsidR="0099583F" w:rsidRDefault="0099583F" w:rsidP="0099583F">
      <w:proofErr w:type="spellStart"/>
      <w:r>
        <w:t>Priddy</w:t>
      </w:r>
      <w:proofErr w:type="spellEnd"/>
      <w:r>
        <w:t xml:space="preserve">, </w:t>
      </w:r>
      <w:proofErr w:type="spellStart"/>
      <w:r>
        <w:t>Lienna</w:t>
      </w:r>
      <w:proofErr w:type="spellEnd"/>
    </w:p>
    <w:p w:rsidR="0099583F" w:rsidRDefault="0099583F" w:rsidP="0099583F">
      <w:proofErr w:type="spellStart"/>
      <w:r>
        <w:t>Priddy</w:t>
      </w:r>
      <w:proofErr w:type="spellEnd"/>
      <w:r>
        <w:t>, Carlene</w:t>
      </w:r>
    </w:p>
    <w:p w:rsidR="0099583F" w:rsidRDefault="0099583F" w:rsidP="0099583F">
      <w:r>
        <w:t>Puryear, Austin</w:t>
      </w:r>
    </w:p>
    <w:p w:rsidR="0099583F" w:rsidRDefault="0099583F" w:rsidP="0099583F">
      <w:proofErr w:type="spellStart"/>
      <w:r>
        <w:t>Reesor</w:t>
      </w:r>
      <w:proofErr w:type="spellEnd"/>
      <w:r>
        <w:t>, Joshua</w:t>
      </w:r>
    </w:p>
    <w:p w:rsidR="0099583F" w:rsidRDefault="0099583F" w:rsidP="0099583F">
      <w:r>
        <w:t>Richardson, Mary</w:t>
      </w:r>
    </w:p>
    <w:p w:rsidR="0099583F" w:rsidRDefault="0099583F" w:rsidP="0099583F">
      <w:r>
        <w:lastRenderedPageBreak/>
        <w:t>Richardson, Katie</w:t>
      </w:r>
    </w:p>
    <w:p w:rsidR="0099583F" w:rsidRDefault="0099583F" w:rsidP="0099583F">
      <w:r>
        <w:t>Rodgers, Alysa</w:t>
      </w:r>
    </w:p>
    <w:p w:rsidR="0099583F" w:rsidRDefault="0099583F" w:rsidP="0099583F">
      <w:r>
        <w:t>Rogers, Kelsey</w:t>
      </w:r>
    </w:p>
    <w:p w:rsidR="0099583F" w:rsidRDefault="0099583F" w:rsidP="0099583F">
      <w:proofErr w:type="spellStart"/>
      <w:r>
        <w:t>Rollerson</w:t>
      </w:r>
      <w:proofErr w:type="spellEnd"/>
      <w:r>
        <w:t>, Lauren</w:t>
      </w:r>
    </w:p>
    <w:p w:rsidR="0099583F" w:rsidRDefault="0099583F" w:rsidP="0099583F">
      <w:r>
        <w:t>Sanders, Alyssa</w:t>
      </w:r>
    </w:p>
    <w:p w:rsidR="0099583F" w:rsidRDefault="0099583F" w:rsidP="0099583F">
      <w:proofErr w:type="spellStart"/>
      <w:r>
        <w:t>Shive</w:t>
      </w:r>
      <w:proofErr w:type="spellEnd"/>
      <w:r>
        <w:t>, Kacey</w:t>
      </w:r>
    </w:p>
    <w:p w:rsidR="0099583F" w:rsidRDefault="0099583F" w:rsidP="0099583F">
      <w:r>
        <w:t>Smallwood, Jordan</w:t>
      </w:r>
    </w:p>
    <w:p w:rsidR="0099583F" w:rsidRDefault="0099583F" w:rsidP="0099583F">
      <w:r>
        <w:t>Thibodeaux, Addison</w:t>
      </w:r>
    </w:p>
    <w:p w:rsidR="0099583F" w:rsidRDefault="0099583F" w:rsidP="0099583F">
      <w:proofErr w:type="spellStart"/>
      <w:r>
        <w:t>Tribus</w:t>
      </w:r>
      <w:proofErr w:type="spellEnd"/>
      <w:r>
        <w:t>, Emily</w:t>
      </w:r>
    </w:p>
    <w:p w:rsidR="0099583F" w:rsidRDefault="0099583F" w:rsidP="0099583F">
      <w:r>
        <w:t xml:space="preserve">Tyus, </w:t>
      </w:r>
      <w:proofErr w:type="spellStart"/>
      <w:r>
        <w:t>Chardae</w:t>
      </w:r>
      <w:proofErr w:type="spellEnd"/>
    </w:p>
    <w:p w:rsidR="0099583F" w:rsidRDefault="0099583F" w:rsidP="0099583F">
      <w:proofErr w:type="spellStart"/>
      <w:r>
        <w:t>VanMeter</w:t>
      </w:r>
      <w:proofErr w:type="spellEnd"/>
      <w:r>
        <w:t>, Kent</w:t>
      </w:r>
    </w:p>
    <w:p w:rsidR="0099583F" w:rsidRDefault="0099583F" w:rsidP="0099583F">
      <w:r>
        <w:t xml:space="preserve">Walker, </w:t>
      </w:r>
      <w:proofErr w:type="spellStart"/>
      <w:r>
        <w:t>Daja</w:t>
      </w:r>
      <w:proofErr w:type="spellEnd"/>
    </w:p>
    <w:p w:rsidR="0099583F" w:rsidRDefault="0099583F" w:rsidP="0099583F">
      <w:r>
        <w:t>Williams, Lewis</w:t>
      </w:r>
    </w:p>
    <w:p w:rsidR="0099583F" w:rsidRDefault="0099583F" w:rsidP="0099583F">
      <w:r>
        <w:t>Wilson, Noel</w:t>
      </w:r>
    </w:p>
    <w:p w:rsidR="0099583F" w:rsidRDefault="0099583F" w:rsidP="0099583F">
      <w:r>
        <w:t>Wright, Deborah</w:t>
      </w:r>
    </w:p>
    <w:p w:rsidR="0099583F" w:rsidRDefault="0099583F" w:rsidP="0099583F">
      <w:proofErr w:type="spellStart"/>
      <w:r>
        <w:t>Yongbanthom</w:t>
      </w:r>
      <w:proofErr w:type="spellEnd"/>
      <w:r>
        <w:t>, Cyrus</w:t>
      </w:r>
    </w:p>
    <w:p w:rsidR="006633D8" w:rsidRPr="0099583F" w:rsidRDefault="0099583F" w:rsidP="0099583F">
      <w:r>
        <w:t>Youngblood, Latasha</w:t>
      </w:r>
    </w:p>
    <w:sectPr w:rsidR="006633D8" w:rsidRPr="0099583F" w:rsidSect="00FB7CB2">
      <w:head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7CB2" w:rsidRDefault="00FB7CB2" w:rsidP="00FB7CB2">
      <w:pPr>
        <w:spacing w:after="0" w:line="240" w:lineRule="auto"/>
      </w:pPr>
      <w:r>
        <w:separator/>
      </w:r>
    </w:p>
  </w:endnote>
  <w:end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7CB2" w:rsidRDefault="00FB7CB2" w:rsidP="00FB7CB2">
      <w:pPr>
        <w:spacing w:after="0" w:line="240" w:lineRule="auto"/>
      </w:pPr>
      <w:r>
        <w:separator/>
      </w:r>
    </w:p>
  </w:footnote>
  <w:foot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7CB2" w:rsidRDefault="00FB7CB2" w:rsidP="00FB7CB2">
    <w:pPr>
      <w:pStyle w:val="Header"/>
      <w:jc w:val="center"/>
    </w:pPr>
    <w:r>
      <w:t xml:space="preserve">Substitute </w:t>
    </w:r>
    <w:r w:rsidR="0099583F">
      <w:t>Teachers</w:t>
    </w:r>
    <w:r w:rsidR="002222F4">
      <w:t xml:space="preserve"> Not</w:t>
    </w:r>
    <w:r w:rsidR="007957F0">
      <w:t xml:space="preserve"> </w:t>
    </w:r>
    <w:r>
      <w:t>Approved for 2024-2025</w:t>
    </w:r>
  </w:p>
  <w:p w:rsidR="00FB7CB2" w:rsidRDefault="00FB7C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7U0MjUwNDczNTdR0lEKTi0uzszPAykwrAUAf/YzTSwAAAA="/>
  </w:docVars>
  <w:rsids>
    <w:rsidRoot w:val="00FB7CB2"/>
    <w:rsid w:val="002222F4"/>
    <w:rsid w:val="006633D8"/>
    <w:rsid w:val="007957F0"/>
    <w:rsid w:val="0099583F"/>
    <w:rsid w:val="00E41531"/>
    <w:rsid w:val="00FB7CB2"/>
    <w:rsid w:val="00FE0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C8E482"/>
  <w15:chartTrackingRefBased/>
  <w15:docId w15:val="{5EFBFE51-CF1E-49AB-8FB5-753476BB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CB2"/>
  </w:style>
  <w:style w:type="paragraph" w:styleId="Footer">
    <w:name w:val="footer"/>
    <w:basedOn w:val="Normal"/>
    <w:link w:val="Foot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C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8F88B-5ED9-4060-A938-E899C50D3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1099</Characters>
  <Application>Microsoft Office Word</Application>
  <DocSecurity>0</DocSecurity>
  <Lines>84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2</cp:revision>
  <dcterms:created xsi:type="dcterms:W3CDTF">2024-05-15T19:58:00Z</dcterms:created>
  <dcterms:modified xsi:type="dcterms:W3CDTF">2024-05-1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940a5d-479d-424f-8caf-748d9d2872a7</vt:lpwstr>
  </property>
</Properties>
</file>